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2918B1F" w:rsidR="003F7D5A" w:rsidRPr="00CF7E84" w:rsidRDefault="00573D98" w:rsidP="00AB59E5">
      <w:pPr>
        <w:pStyle w:val="Heading1"/>
      </w:pPr>
      <w:r>
        <w:t>Support for [grant opportunity name] 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8F12BE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E26E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8F12BE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C6A34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932c30737efe2f7d9031e547b67a567d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f99cee17c8c7a8afb314351bce10bc8d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7AE5A16-3F9F-44D9-ABA1-FDF09760A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D4246B5-235B-4567-B150-0A400367D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Maroya, Anthony</cp:lastModifiedBy>
  <cp:revision>3</cp:revision>
  <cp:lastPrinted>2020-12-10T06:06:00Z</cp:lastPrinted>
  <dcterms:created xsi:type="dcterms:W3CDTF">2020-12-10T06:06:00Z</dcterms:created>
  <dcterms:modified xsi:type="dcterms:W3CDTF">2020-12-10T06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